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a3a1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aadc55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0fed0c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21:50:11Z</dcterms:created>
  <dcterms:modified xsi:type="dcterms:W3CDTF">2022-01-18T21:50:11Z</dcterms:modified>
</cp:coreProperties>
</file>